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7, </w:t>
      </w:r>
      <w:r>
        <w:t xml:space="preserve">28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28-3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75907" w:rsidRDefault="00F75907" w:rsidP="00F75907">
      <w:pPr>
        <w:pStyle w:val="FirstParagraph"/>
      </w:pPr>
      <w:r>
        <w:t>147.  March 28, 1711.</w:t>
      </w:r>
      <w:r>
        <w:rPr>
          <w:rStyle w:val="FootnoteReference"/>
        </w:rPr>
        <w:footnoteReference w:id="9"/>
      </w:r>
    </w:p>
    <w:p w:rsidR="00F75907" w:rsidRDefault="00F75907" w:rsidP="00F75907">
      <w:pPr>
        <w:pStyle w:val="OriginalText"/>
        <w:rPr>
          <w:sz w:val="21"/>
          <w:szCs w:val="21"/>
        </w:rPr>
      </w:pP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den 28ten </w:t>
      </w:r>
      <w:r>
        <w:rPr>
          <w:rStyle w:val="Italics"/>
          <w:sz w:val="21"/>
          <w:szCs w:val="21"/>
        </w:rPr>
        <w:t>Martii</w:t>
      </w:r>
      <w:r>
        <w:rPr>
          <w:sz w:val="21"/>
          <w:szCs w:val="21"/>
        </w:rPr>
        <w:t xml:space="preserve"> 1711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letzteres ware vom 18 dieses lauffenden Monaths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s verhoffentlich Meinen Hochgeehrten Herren wohl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rd eingelieffert worden seÿn.  Seit deme hab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selben sehr angenehmes vom 6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 zurecht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, und daraus mit vergnügen ersehen, daß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 vom 11, 14, 18, undt 21ten </w:t>
      </w:r>
      <w:r>
        <w:rPr>
          <w:rStyle w:val="Italics"/>
          <w:sz w:val="21"/>
          <w:szCs w:val="21"/>
        </w:rPr>
        <w:t>Februarii</w:t>
      </w:r>
      <w:r>
        <w:rPr>
          <w:sz w:val="21"/>
          <w:szCs w:val="21"/>
        </w:rPr>
        <w:t xml:space="preserve"> all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hl einkommen, auch daß M[eine] h[och] g[eehrte] herren mit der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halt und demjenigen, so allhier in der armen Täuff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ache ferners passiret und gemachet worden, ei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wünschtes genügen tragen, welches mich dann auch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benmäßig nicht wenig erfreüet, der zu versichtlich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nung gelebende, es werden meine Schreiben vom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5ten </w:t>
      </w:r>
      <w:r>
        <w:rPr>
          <w:rStyle w:val="Italics"/>
          <w:sz w:val="21"/>
          <w:szCs w:val="21"/>
        </w:rPr>
        <w:t>Febr[uarii]</w:t>
      </w:r>
      <w:r>
        <w:rPr>
          <w:sz w:val="21"/>
          <w:szCs w:val="21"/>
        </w:rPr>
        <w:t xml:space="preserve"> 11 und 18ten </w:t>
      </w:r>
      <w:r>
        <w:rPr>
          <w:rStyle w:val="Italics"/>
          <w:sz w:val="21"/>
          <w:szCs w:val="21"/>
        </w:rPr>
        <w:t>Stantis</w:t>
      </w:r>
      <w:r>
        <w:rPr>
          <w:sz w:val="21"/>
          <w:szCs w:val="21"/>
        </w:rPr>
        <w:t xml:space="preserve"> seithero mit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beÿschlüssen ebenmäßig wohl eingelauffen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r] h[och] g[eehrten] herren </w:t>
      </w:r>
      <w:r>
        <w:rPr>
          <w:rStyle w:val="Italics"/>
          <w:sz w:val="21"/>
          <w:szCs w:val="21"/>
        </w:rPr>
        <w:t>approbation</w:t>
      </w:r>
      <w:r>
        <w:rPr>
          <w:sz w:val="21"/>
          <w:szCs w:val="21"/>
        </w:rPr>
        <w:t xml:space="preserve"> gewürdiget worden seÿn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 herren Schreiben an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rebuk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Gärber habe demselben durch einen Vertrauten Freundt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gesandt, und Ihne anbeÿ </w:t>
      </w:r>
      <w:r>
        <w:rPr>
          <w:rStyle w:val="Italics"/>
          <w:sz w:val="21"/>
          <w:szCs w:val="21"/>
        </w:rPr>
        <w:t>de novo</w:t>
      </w:r>
      <w:r>
        <w:rPr>
          <w:sz w:val="21"/>
          <w:szCs w:val="21"/>
        </w:rPr>
        <w:t xml:space="preserve"> auch seiner schuldigkeit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rinneret, so daß hoffe, es werde sich solcher nunmehro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n schrancken der bescheidenheit zu halten wissen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nsten ist es dermahlen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armen Täuff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antz still allhier, mit dem allem aber stehe nicht wenig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wunderet, daß bis dahero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o wenig von den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m Landt versteckten so wohl alß außerhalb Landts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streweten Täufferen, so der </w:t>
      </w:r>
      <w:r>
        <w:rPr>
          <w:rStyle w:val="Italics"/>
          <w:sz w:val="21"/>
          <w:szCs w:val="21"/>
        </w:rPr>
        <w:t>Amnestie</w:t>
      </w:r>
      <w:r>
        <w:rPr>
          <w:sz w:val="21"/>
          <w:szCs w:val="21"/>
        </w:rPr>
        <w:t xml:space="preserve"> genies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n, zum vorschein kommen, zumahlen da gewiss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is, daß Ihnen die Freÿheits </w:t>
      </w:r>
      <w:r>
        <w:rPr>
          <w:rStyle w:val="Italics"/>
          <w:sz w:val="21"/>
          <w:szCs w:val="21"/>
        </w:rPr>
        <w:t>Patente</w:t>
      </w:r>
      <w:r>
        <w:rPr>
          <w:sz w:val="21"/>
          <w:szCs w:val="21"/>
        </w:rPr>
        <w:t xml:space="preserve"> dennoch zu-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ommen, wie dann die Gemeindt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nnhei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annheim, ohnerachtet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die entfernste, mir auff mein an Sie adressirtes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ircular-Schreiben schon unterm 19ten dieses würcklich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antwordet und mich versicheret, daß Sie das a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Gemeindten i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eibrück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Zweÿbrückischen haltende Schreiben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Ihro beÿgeschlossen hatte, st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expressum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ebenmäßig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sandt.  Ich will dennoch hoffen es werden sich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gute Leüthe je länger je mehr herbeÿ machen, damit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hre etwann noch im Landt zu verrichten habend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achen vor verfliesung des gesetzten </w:t>
      </w:r>
      <w:r>
        <w:rPr>
          <w:rStyle w:val="Italics"/>
          <w:sz w:val="21"/>
          <w:szCs w:val="21"/>
        </w:rPr>
        <w:t>termins</w:t>
      </w:r>
      <w:r>
        <w:rPr>
          <w:sz w:val="21"/>
          <w:szCs w:val="21"/>
        </w:rPr>
        <w:t xml:space="preserve"> noch i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öllige richtigkeit bringen mögen, auffs wenigste laße Ich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sfals an mir das geringste nicht erwindten, verspür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er anbeÿ auch je länger je mehr, wie nothwendig es seÿ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, daß so wohl Meiner Hochgeehrten Herren </w:t>
      </w:r>
      <w:r>
        <w:rPr>
          <w:rStyle w:val="Italics"/>
          <w:sz w:val="21"/>
          <w:szCs w:val="21"/>
        </w:rPr>
        <w:t>projectirtes</w:t>
      </w:r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Circular-Schreiben an diese gute Leüthe je ehender je bess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m gantzen Landt </w:t>
      </w:r>
      <w:r>
        <w:rPr>
          <w:rStyle w:val="Italics"/>
          <w:sz w:val="21"/>
          <w:szCs w:val="21"/>
        </w:rPr>
        <w:t>distribuiret</w:t>
      </w:r>
      <w:r>
        <w:rPr>
          <w:sz w:val="21"/>
          <w:szCs w:val="21"/>
        </w:rPr>
        <w:t xml:space="preserve"> werde, alß daß Ich selbst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geschlagener maßen einig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searching tours to find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excursiones</w:t>
      </w:r>
      <w:r>
        <w:rPr>
          <w:sz w:val="21"/>
          <w:szCs w:val="21"/>
        </w:rPr>
        <w:t xml:space="preserve"> in das Landt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hue, umb solche zu ihrem abzug zu </w:t>
      </w:r>
      <w:r>
        <w:rPr>
          <w:rStyle w:val="Italics"/>
          <w:sz w:val="21"/>
          <w:szCs w:val="21"/>
        </w:rPr>
        <w:t>animir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auch Ihn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Ihren Ambtleüthen auch anderen Vorgesetzten das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tt zu reden und die behülffliche handt zu biethen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alles desto ordentlicher und geschwinder vo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tten gehen, Ich auch zugleich eigentlich wissen möge,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gros die anzahl der absendenten Menschen seÿ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, umb mich in denen nöthigen </w:t>
      </w:r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paratoriis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nach richten zu können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Obwohlen schon unterm 25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mir die ehr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ben M[einen] h. g[eehrten] herren eine anzahl </w:t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der allhi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ublicirten</w:t>
      </w:r>
      <w:r>
        <w:rPr>
          <w:sz w:val="21"/>
          <w:szCs w:val="21"/>
        </w:rPr>
        <w:t xml:space="preserve"> Freÿheits </w:t>
      </w:r>
      <w:r>
        <w:rPr>
          <w:rStyle w:val="Italics"/>
          <w:sz w:val="21"/>
          <w:szCs w:val="21"/>
        </w:rPr>
        <w:t>Patente</w:t>
      </w:r>
      <w:r>
        <w:rPr>
          <w:sz w:val="21"/>
          <w:szCs w:val="21"/>
        </w:rPr>
        <w:t xml:space="preserve"> zuzusenden, so hab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noch derselben begehren gemäß allhier noch ein paa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beÿfügen sollen, umb sich darvon, fals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 alles mein besseres vermuthen die erster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ten seÿn verlohren gegangen, bedienen zu können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Übrigens erstatte M[eine] h[och] g[eehrte] herren von grund meines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tzens schönsten danck für die </w:t>
      </w:r>
      <w:r>
        <w:rPr>
          <w:rStyle w:val="Italics"/>
          <w:sz w:val="21"/>
          <w:szCs w:val="21"/>
        </w:rPr>
        <w:t>in favor</w:t>
      </w:r>
      <w:r>
        <w:rPr>
          <w:sz w:val="21"/>
          <w:szCs w:val="21"/>
        </w:rPr>
        <w:t xml:space="preserve"> meines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wgebohr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ife and childr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öhnleins so wohl alß meiner werth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hefrauwen und lieben kindter gethanene trefflich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ünsche, Gott den Herren Demüthigst bittende, daß Er solche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F75907" w:rsidRDefault="00F75907" w:rsidP="00F75907">
      <w:pPr>
        <w:pStyle w:val="OriginalText"/>
        <w:rPr>
          <w:w w:val="98"/>
          <w:sz w:val="21"/>
          <w:szCs w:val="21"/>
        </w:rPr>
      </w:pPr>
      <w:r>
        <w:rPr>
          <w:w w:val="98"/>
          <w:sz w:val="21"/>
          <w:szCs w:val="21"/>
        </w:rPr>
        <w:t xml:space="preserve">in gnaden erhöhren, und an M[einen] h[och] g[eehrten] herren und den liebe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gehöhrigen hinwiederumb tausentfältig </w:t>
      </w:r>
      <w:r>
        <w:rPr>
          <w:rStyle w:val="Italics"/>
          <w:sz w:val="21"/>
          <w:szCs w:val="21"/>
        </w:rPr>
        <w:t>reciprociren</w:t>
      </w:r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lle, und verbleibe indessen nebst allseitiger erlaßung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Gottes starcken gnadenschutz, und sönster meiner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meinige empfehlung von gantzer meiner Seele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P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75907" w:rsidRDefault="00F75907" w:rsidP="00F75907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47</w:t>
      </w:r>
      <w:r>
        <w:tab/>
      </w:r>
      <w:r>
        <w:rPr>
          <w:rStyle w:val="FootnoteReference"/>
        </w:rPr>
        <w:tab/>
      </w:r>
      <w:r>
        <w:t xml:space="preserve">This is A 132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75907" w:rsidRDefault="00F75907" w:rsidP="00F75907">
      <w:pPr>
        <w:pStyle w:val="FootnoteTextTwo"/>
      </w:pPr>
    </w:p>
  </w:footnote>
  <w:footnote w:id="4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75907" w:rsidRDefault="00F75907" w:rsidP="00F75907">
      <w:pPr>
        <w:pStyle w:val="Footnote-OneDigit"/>
      </w:pPr>
    </w:p>
  </w:footnote>
  <w:footnote w:id="5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  <w:t>For a discussion of the meaning of this unknown abbreviation, see footnotes in Documents 144 and 166.  None of the proposed explanations seems to fit here.</w:t>
      </w:r>
    </w:p>
    <w:p w:rsidR="00F75907" w:rsidRDefault="00F75907" w:rsidP="00F75907">
      <w:pPr>
        <w:pStyle w:val="FirstFootnoteinColumnLine"/>
      </w:pPr>
    </w:p>
  </w:footnote>
  <w:footnote w:id="6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Latin form with a special meaning was not found.  The German </w:t>
      </w:r>
      <w:proofErr w:type="spellStart"/>
      <w:r>
        <w:rPr>
          <w:rStyle w:val="Italics"/>
        </w:rPr>
        <w:t>expreß</w:t>
      </w:r>
      <w:proofErr w:type="spellEnd"/>
      <w:r>
        <w:t xml:space="preserve"> as an adverb means “by express.”</w:t>
      </w:r>
    </w:p>
    <w:p w:rsidR="00F75907" w:rsidRDefault="00F75907" w:rsidP="00F75907">
      <w:pPr>
        <w:pStyle w:val="Footnote-OneDigit"/>
      </w:pPr>
    </w:p>
  </w:footnote>
  <w:footnote w:id="7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nimiren</w:t>
      </w:r>
      <w:proofErr w:type="spellEnd"/>
      <w:r>
        <w:t>, “incite, encourage” (German).</w:t>
      </w:r>
    </w:p>
    <w:p w:rsidR="00F75907" w:rsidRDefault="00F75907" w:rsidP="00F75907">
      <w:pPr>
        <w:pStyle w:val="Footnote-OneDigit"/>
      </w:pPr>
    </w:p>
  </w:footnote>
  <w:footnote w:id="8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ræparatoriis</w:t>
      </w:r>
      <w:proofErr w:type="spellEnd"/>
      <w:r>
        <w:t>, “preparations” (Latin).</w:t>
      </w:r>
    </w:p>
    <w:p w:rsidR="00F75907" w:rsidRDefault="00F75907" w:rsidP="00F75907">
      <w:pPr>
        <w:pStyle w:val="FirstFootnoteinColumnLine"/>
      </w:pPr>
    </w:p>
  </w:footnote>
  <w:footnote w:id="9">
    <w:p w:rsidR="00F75907" w:rsidRDefault="00F75907" w:rsidP="00115DE0">
      <w:pPr>
        <w:pStyle w:val="Footnote-OneDigit"/>
      </w:pPr>
      <w:r>
        <w:rPr>
          <w:vertAlign w:val="superscript"/>
        </w:rPr>
        <w:footnoteRef/>
      </w:r>
      <w:r w:rsidR="00115DE0">
        <w:rPr>
          <w:rStyle w:val="ChapterNumberforFootnote"/>
        </w:rPr>
        <w:t xml:space="preserve"> </w:t>
      </w:r>
      <w:r>
        <w:t xml:space="preserve">This is A 1322 from the De Hoop Scheffer </w:t>
      </w:r>
      <w:r>
        <w:rPr>
          <w:rStyle w:val="Italics"/>
        </w:rPr>
        <w:t>Inventaris</w:t>
      </w:r>
      <w:r w:rsidR="00115DE0">
        <w:t>.</w:t>
      </w:r>
    </w:p>
  </w:footnote>
  <w:footnote w:id="10">
    <w:p w:rsidR="00F75907" w:rsidRDefault="00F75907" w:rsidP="00115DE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115DE0">
        <w:t>.</w:t>
      </w:r>
    </w:p>
  </w:footnote>
  <w:footnote w:id="11">
    <w:p w:rsidR="00F75907" w:rsidRDefault="00F75907" w:rsidP="00115DE0">
      <w:pPr>
        <w:pStyle w:val="Footnote-OneDigit"/>
      </w:pPr>
      <w:r>
        <w:rPr>
          <w:vertAlign w:val="superscript"/>
        </w:rPr>
        <w:footnoteRef/>
      </w:r>
      <w:r>
        <w:tab/>
        <w:t>For a discussion of the meaning of this unknown abbreviation, see footnotes in Documents 144 and 166.  None of the proposed explanations seems to fit here</w:t>
      </w:r>
      <w:r w:rsidR="00115DE0">
        <w:t>.</w:t>
      </w:r>
    </w:p>
  </w:footnote>
  <w:footnote w:id="12">
    <w:p w:rsidR="00F75907" w:rsidRDefault="00F75907" w:rsidP="00115DE0">
      <w:pPr>
        <w:pStyle w:val="Footnote-OneDigit"/>
      </w:pPr>
      <w:r>
        <w:rPr>
          <w:vertAlign w:val="superscript"/>
        </w:rPr>
        <w:footnoteRef/>
      </w:r>
      <w:r>
        <w:tab/>
        <w:t xml:space="preserve">This Latin form with a special meaning was not found.  The German </w:t>
      </w:r>
      <w:r>
        <w:rPr>
          <w:rStyle w:val="Italics"/>
        </w:rPr>
        <w:t>expreß</w:t>
      </w:r>
      <w:r>
        <w:t xml:space="preserve"> as an adverb means “by express</w:t>
      </w:r>
      <w:r w:rsidR="00115DE0">
        <w:t>.</w:t>
      </w:r>
    </w:p>
  </w:footnote>
  <w:footnote w:id="13">
    <w:p w:rsidR="00F75907" w:rsidRDefault="00F75907" w:rsidP="00115DE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nimiren</w:t>
      </w:r>
      <w:r>
        <w:t>, “incite, encourage” (German)</w:t>
      </w:r>
      <w:r w:rsidR="00115DE0">
        <w:t>.</w:t>
      </w:r>
    </w:p>
  </w:footnote>
  <w:footnote w:id="14">
    <w:p w:rsidR="00F75907" w:rsidRDefault="00F75907" w:rsidP="00115DE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æparatoriis</w:t>
      </w:r>
      <w:r>
        <w:t>, “preparations” (Latin)</w:t>
      </w:r>
      <w:r w:rsidR="00115DE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7590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75907"/>
    <w:rPr>
      <w:i/>
      <w:iCs/>
    </w:rPr>
  </w:style>
  <w:style w:type="paragraph" w:customStyle="1" w:styleId="FootnoteTextTwo">
    <w:name w:val="Footnote Text Two"/>
    <w:basedOn w:val="Normal"/>
    <w:uiPriority w:val="99"/>
    <w:rsid w:val="00F75907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7590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7590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7590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